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The Hiring Committee</w:t>
      </w:r>
      <w:r>
        <w:br/>
      </w:r>
      <w:r>
        <w:t xml:space="preserve">Houston Independent School District (HISD)</w:t>
      </w:r>
      <w:r>
        <w:br/>
      </w:r>
      <w:r>
        <w:t xml:space="preserve">4700 South Main Street</w:t>
      </w:r>
      <w:r>
        <w:br/>
      </w:r>
      <w:r>
        <w:t xml:space="preserve">Houston, Texas 77008</w:t>
      </w:r>
      <w:r>
        <w:br/>
      </w:r>
      <w:r>
        <w:t xml:space="preserve">United States</w:t>
      </w:r>
    </w:p>
    <w:p>
      <w:pPr>
        <w:pStyle w:val="BodyText"/>
      </w:pPr>
      <w:r>
        <w:rPr>
          <w:bCs/>
          <w:b/>
        </w:rPr>
        <w:t xml:space="preserve">Subject: Internship Application Letter for Education Administrator Intern Position</w:t>
      </w:r>
    </w:p>
    <w:p>
      <w:pPr>
        <w:pStyle w:val="BodyText"/>
      </w:pPr>
      <w:r>
        <w:t xml:space="preserve">Dear Hiring Committee,</w:t>
      </w:r>
    </w:p>
    <w:p>
      <w:pPr>
        <w:pStyle w:val="BodyText"/>
      </w:pPr>
      <w:r>
        <w:t xml:space="preserve">I am writing to express my enthusiastic interest in the Education Administrator Intern position within the Houston Independent School District (HISD), as advertised on the United States Houston education portal. As a dedicated and culturally responsive education professional with a deep commitment to equity and student success, I believe this Internship Application Letter represents the ideal opportunity for me to contribute meaningfully to one of America’s most dynamic and diverse school systems while advancing my career in educational leadership within the vibrant context of United States Houston.</w:t>
      </w:r>
    </w:p>
    <w:p>
      <w:pPr>
        <w:pStyle w:val="BodyText"/>
      </w:pPr>
      <w:r>
        <w:t xml:space="preserve">My academic background in Educational Leadership from the University of Houston-Downtown, coupled with hands-on experience supporting administrative functions at Memorial High School, has prepared me to excel as an Education Administrator Intern. I have consistently demonstrated a commitment to fostering inclusive learning environments that address the unique needs of Houston’s diverse student population—where over 85% of students identify as Hispanic, African American, or other ethnicities. My coursework in curriculum development and data-driven decision-making directly aligns with HISD’s strategic priorities outlined in the</w:t>
      </w:r>
      <w:r>
        <w:t xml:space="preserve"> </w:t>
      </w:r>
      <w:r>
        <w:rPr>
          <w:iCs/>
          <w:i/>
        </w:rPr>
        <w:t xml:space="preserve">Strategic Plan 2023-2027: Every Child Counts</w:t>
      </w:r>
      <w:r>
        <w:t xml:space="preserve">, particularly its focus on closing opportunity gaps through targeted academic interventions and community partnerships.</w:t>
      </w:r>
    </w:p>
    <w:p>
      <w:pPr>
        <w:pStyle w:val="BodyText"/>
      </w:pPr>
      <w:r>
        <w:t xml:space="preserve">During my practicum at North Forest High School, I had the privilege of observing and assisting in critical Education Administrator functions. I supported the implementation of Response to Intervention (RTI) frameworks for at-risk students, analyzed district-wide attendance data to identify patterns affecting English Language Learners (ELLs), and coordinated with campus counselors on student mental health initiatives following Hurricane Harvey recovery efforts. These experiences taught me how Houston’s urban educational landscape demands proactive problem-solving—balancing standardized accountability metrics with culturally sustaining pedagogy in a city where 1 in 3 students live below the poverty line. I also volunteered with</w:t>
      </w:r>
      <w:r>
        <w:t xml:space="preserve"> </w:t>
      </w:r>
      <w:r>
        <w:rPr>
          <w:iCs/>
          <w:i/>
        </w:rPr>
        <w:t xml:space="preserve">United Way of Greater Houston’s</w:t>
      </w:r>
      <w:r>
        <w:t xml:space="preserve"> </w:t>
      </w:r>
      <w:r>
        <w:t xml:space="preserve">"Ready for Kindergarten" initiative, gaining firsthand insight into community-school collaboration essential for effective education administration in Texas.</w:t>
      </w:r>
    </w:p>
    <w:p>
      <w:pPr>
        <w:pStyle w:val="BodyText"/>
      </w:pPr>
      <w:r>
        <w:t xml:space="preserve">The importance of this Internship Application Letter extends beyond a mere formality; it is a testament to my earnest desire to serve Houston’s students within the United States’ most populous city. I am particularly inspired by HISD’s recent investments in STEM expansion at schools like Yates High School and the district’s partnership with Rice University on teacher residency programs. As an Education Administrator Intern, I would be eager to contribute to such initiatives while learning from veteran administrators who navigate Houston’s complex educational ecosystem—where policy changes must account for factors ranging from rapid demographic shifts to unique funding structures within the Texas public education system.</w:t>
      </w:r>
    </w:p>
    <w:p>
      <w:pPr>
        <w:pStyle w:val="BodyText"/>
      </w:pPr>
      <w:r>
        <w:t xml:space="preserve">My strengths align precisely with the competencies required for success in this role. First, I possess advanced proficiency in educational data analysis using Power BI and Excel, which I applied to track literacy progress across 15 classrooms during my practicum—a skill directly applicable to HISD’s focus on evidence-based school improvement. Second, my certification as a Bilingual Education Specialist (Texas TEA) positions me to support Houston’s growing ELL population, which comprises 22% of the district. Third, I have cultivated strong communication abilities through roles facilitating parent engagement workshops at Spring Branch ISD schools; I understand that effective Education Administrators must bridge communication gaps between students, families, and educators in a community where 45% of households speak a language other than English at home.</w:t>
      </w:r>
    </w:p>
    <w:p>
      <w:pPr>
        <w:pStyle w:val="BodyText"/>
      </w:pPr>
      <w:r>
        <w:t xml:space="preserve">What distinguishes my application is my unwavering commitment to Houston’s educational future. Unlike many applicants who seek internships in major cities for career advancement alone, I have made Houston my permanent home. My family has lived in the Third Ward since 2015, and I volunteer weekly at the Children’s Museum of Houston, where we provide free after-school academic support. This deep community connection ensures that my perspective on educational challenges—such as transportation barriers for students in East End neighborhoods or inequities in access to advanced coursework—is rooted in lived experience rather than theoretical understanding. I recognize that Houston is not just a location; it’s a community with distinctive cultural assets, from its historically Black colleges and universities to its burgeoning arts districts, all of which enrich the educational environment.</w:t>
      </w:r>
    </w:p>
    <w:p>
      <w:pPr>
        <w:pStyle w:val="BodyText"/>
      </w:pPr>
      <w:r>
        <w:t xml:space="preserve">I am particularly eager to learn under HISD’s mentorship program for emerging administrators. The opportunity to shadow Dr. Yolanda S. Jones in the Office of Student Achievement would allow me to study best practices in equity-focused school leadership during a pivotal time when Houston is expanding its wraparound services model across 80+ campuses. My goal as an Education Administrator Intern is to absorb these methodologies and eventually contribute my own innovations—such as developing culturally responsive professional development for teachers addressing implicit bias, an area identified in HISD’s most recent equity audit.</w:t>
      </w:r>
    </w:p>
    <w:p>
      <w:pPr>
        <w:pStyle w:val="BodyText"/>
      </w:pPr>
      <w:r>
        <w:t xml:space="preserve">Thank you for considering this Internship Application Letter. I am confident that my academic rigor, community-rooted perspective, and passion for transforming Houston’s educational landscape will make me a valuable asset to your team. I welcome the opportunity to discuss how my skills in data analysis, cross-cultural communication, and strategic planning can support HISD’s mission of preparing every Houston student for college, career, and citizenship within the United States Houston context. I have attached my resume for your review and am available at your earliest convenience for an interview.</w:t>
      </w:r>
    </w:p>
    <w:p>
      <w:pPr>
        <w:pStyle w:val="BodyText"/>
      </w:pPr>
      <w:r>
        <w:t xml:space="preserve">Sincerely,</w:t>
      </w:r>
    </w:p>
    <w:p>
      <w:pPr>
        <w:pStyle w:val="BodyText"/>
      </w:pPr>
      <w:r>
        <w:t xml:space="preserve">[Your Full Name]</w:t>
      </w:r>
    </w:p>
    <w:p>
      <w:pPr>
        <w:pStyle w:val="BodyText"/>
      </w:pPr>
      <w:r>
        <w:t xml:space="preserve">[Your Email Address]</w:t>
      </w:r>
    </w:p>
    <w:p>
      <w:pPr>
        <w:pStyle w:val="BodyText"/>
      </w:pPr>
      <w:r>
        <w:t xml:space="preserve">[Your Phone Number]</w:t>
      </w:r>
    </w:p>
    <w:p>
      <w:pPr>
        <w:pStyle w:val="BodyText"/>
      </w:pPr>
      <w:r>
        <w:t xml:space="preserve">[Link to Professional Portfolio/LinkedIn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15:24:19Z</dcterms:created>
  <dcterms:modified xsi:type="dcterms:W3CDTF">2026-07-21T15:24:19Z</dcterms:modified>
</cp:coreProperties>
</file>

<file path=docProps/custom.xml><?xml version="1.0" encoding="utf-8"?>
<Properties xmlns="http://schemas.openxmlformats.org/officeDocument/2006/custom-properties" xmlns:vt="http://schemas.openxmlformats.org/officeDocument/2006/docPropsVTypes"/>
</file>